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a655d3050e549b9e4729cac1c35e354fc15186"/>
      <w:r>
        <w:rPr>
          <w:b/>
        </w:rPr>
        <w:t xml:space="preserve">ПРОТОКОЛ ПРО РЕЗУЛЬТАТИ ЕЛЕКТРОННОГО АУКЦІОНУ № LLE001-UA-20230317-57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пільної власності Львів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4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нежитлових приміщень прохідної (буд. за літ. Г-1) згідно з поверховим планом загальною площею 29,7 кв.м. за адресою: м.Львів, вул. Дністерська, 27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рохідної (буд. за літ. Г-1) №1, 2, 3 згідно з поверховим планом загальною площею 29,7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015,02 грн, у т.ч. ПДВ</w:t>
      </w:r>
      <w:r>
        <w:t xml:space="preserve"> </w:t>
      </w:r>
      <w:r>
        <w:t xml:space="preserve">335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3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15:45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3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4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5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6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99,20 грн (одна тисяча триста дев'яносто дев'ять гривень 20 копійок), у т.ч. ПДВ</w:t>
      </w:r>
      <w:r>
        <w:t xml:space="preserve"> </w:t>
      </w:r>
      <w:r>
        <w:t xml:space="preserve">23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968,80 грн (три тисячі дев'ятсот шістдесят вісім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4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пільної власності Львів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3:43:23Z</dcterms:created>
  <dcterms:modified xsi:type="dcterms:W3CDTF">2024-05-06T13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